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896AA" w14:textId="7A2FB062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4A121888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6268D1BF" w14:textId="38C26A0C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156B2AA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6A436BFE" w14:textId="5E5E2759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7C56A4E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5174664E" w14:textId="4B50D9EE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6B8C3349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7C986895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A223DB" w14:textId="40D3A611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423BAC94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1C9D6" w14:textId="77777777" w:rsidR="001C16C4" w:rsidRDefault="001C16C4">
      <w:r>
        <w:separator/>
      </w:r>
    </w:p>
  </w:endnote>
  <w:endnote w:type="continuationSeparator" w:id="0">
    <w:p w14:paraId="27151AB8" w14:textId="77777777" w:rsidR="001C16C4" w:rsidRDefault="001C1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332D3" w14:textId="77777777" w:rsidR="00431D2A" w:rsidRDefault="00431D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AFE8CF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0383544D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>تلفون:6055888 - فاكس 6548826    ص . ب : 480 – الرمز البريدي: 21411</w:t>
    </w:r>
  </w:p>
  <w:p w14:paraId="33FC690E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5A8B0D" w14:textId="77777777" w:rsidR="001C16C4" w:rsidRDefault="001C16C4">
      <w:r>
        <w:separator/>
      </w:r>
    </w:p>
  </w:footnote>
  <w:footnote w:type="continuationSeparator" w:id="0">
    <w:p w14:paraId="5E703F4F" w14:textId="77777777" w:rsidR="001C16C4" w:rsidRDefault="001C16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CE5D3" w14:textId="1EB23A06" w:rsidR="005A0D57" w:rsidRDefault="00000000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1026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38E1F" w14:textId="583975D0" w:rsidR="00000000" w:rsidRPr="000A39EB" w:rsidRDefault="00000000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5C3576" w14:textId="425E0639" w:rsidR="005A0D57" w:rsidRDefault="00000000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7</cp:revision>
  <dcterms:created xsi:type="dcterms:W3CDTF">2024-01-23T21:17:00Z</dcterms:created>
  <dcterms:modified xsi:type="dcterms:W3CDTF">2025-09-2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